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yn Cox</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x</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3 W Alexander Blvd Elmhurst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bynmortenso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9326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lu</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